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1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1</w:t>
            </w:r>
            <w:r>
              <w:rPr>
                <w:rFonts w:hint="eastAsia" w:ascii="仿宋" w:hAnsi="仿宋" w:eastAsia="仿宋"/>
                <w:kern w:val="0"/>
                <w:szCs w:val="21"/>
                <w:shd w:val="clear" w:color="auto" w:fill="FFFFFF"/>
                <w:lang w:val="en-US" w:eastAsia="zh-CN"/>
              </w:rPr>
              <w:t>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95,1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2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１２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9930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95,102.5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952,417.5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99,190,310.7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0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0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5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5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99</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0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5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2,282,826.53</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51.2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7,184,401.35</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8.7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99,467,227.88</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99,467,227.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78.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9,473,706.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0,759,491.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36,598.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101,092.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70,045.6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9,467,227.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36,598.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082,736.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268,411.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97,601.0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93,409.4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35,282.8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035,428.0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74,601.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吉铁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43,367.5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47,276.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314,713.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2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B1171BE6-78D4-42D9-864A-9AD06A2D2587}"/>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E7FBF8FA-E098-4296-B477-B1F7D3BDF97F}"/>
  </w:font>
  <w:font w:name="仿宋">
    <w:panose1 w:val="02010609060101010101"/>
    <w:charset w:val="86"/>
    <w:family w:val="auto"/>
    <w:pitch w:val="default"/>
    <w:sig w:usb0="800002BF" w:usb1="38CF7CFA" w:usb2="00000016" w:usb3="00000000" w:csb0="00040001" w:csb1="00000000"/>
    <w:embedRegular r:id="rId3" w:fontKey="{401B56CF-09C6-4247-BB51-C2F817BD66E5}"/>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efp/nrw1fS/7Lyb5h6GBQo0A/bk=" w:salt="vI6PXsnF+PYNw63xzSodq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310D7"/>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2ED2E08"/>
    <w:rsid w:val="05B223F2"/>
    <w:rsid w:val="074F5870"/>
    <w:rsid w:val="077D1837"/>
    <w:rsid w:val="08F1545E"/>
    <w:rsid w:val="0C1169C9"/>
    <w:rsid w:val="0FB20441"/>
    <w:rsid w:val="109E69E3"/>
    <w:rsid w:val="134F5BC1"/>
    <w:rsid w:val="14A17047"/>
    <w:rsid w:val="14E74041"/>
    <w:rsid w:val="153D2966"/>
    <w:rsid w:val="188B46A5"/>
    <w:rsid w:val="195F6954"/>
    <w:rsid w:val="1B744D95"/>
    <w:rsid w:val="1C311D75"/>
    <w:rsid w:val="1E6C25F6"/>
    <w:rsid w:val="214B33FF"/>
    <w:rsid w:val="23D44BC8"/>
    <w:rsid w:val="28137BE9"/>
    <w:rsid w:val="2AA204DB"/>
    <w:rsid w:val="2FCD2C4F"/>
    <w:rsid w:val="38721494"/>
    <w:rsid w:val="394F4B22"/>
    <w:rsid w:val="3D305393"/>
    <w:rsid w:val="3EB35496"/>
    <w:rsid w:val="3F524561"/>
    <w:rsid w:val="4218718A"/>
    <w:rsid w:val="42F37141"/>
    <w:rsid w:val="46776F3C"/>
    <w:rsid w:val="47B11009"/>
    <w:rsid w:val="4ADF197E"/>
    <w:rsid w:val="4C8926F7"/>
    <w:rsid w:val="4D1108E2"/>
    <w:rsid w:val="4EE378EB"/>
    <w:rsid w:val="4F1B5360"/>
    <w:rsid w:val="50330F62"/>
    <w:rsid w:val="50D46540"/>
    <w:rsid w:val="55413388"/>
    <w:rsid w:val="57FE5038"/>
    <w:rsid w:val="58DF7C14"/>
    <w:rsid w:val="5E660FCE"/>
    <w:rsid w:val="5ED71E94"/>
    <w:rsid w:val="606E71E9"/>
    <w:rsid w:val="61FB6C11"/>
    <w:rsid w:val="64F431AF"/>
    <w:rsid w:val="673B4350"/>
    <w:rsid w:val="67855A67"/>
    <w:rsid w:val="67DF73FA"/>
    <w:rsid w:val="69103C58"/>
    <w:rsid w:val="692A41F0"/>
    <w:rsid w:val="6C7928C7"/>
    <w:rsid w:val="6E9B0AE5"/>
    <w:rsid w:val="705B15C4"/>
    <w:rsid w:val="72970FFE"/>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058</c:v>
                </c:pt>
                <c:pt idx="1">
                  <c:v>1.0058</c:v>
                </c:pt>
                <c:pt idx="2">
                  <c:v>1.0057</c:v>
                </c:pt>
                <c:pt idx="3">
                  <c:v>1.0068</c:v>
                </c:pt>
                <c:pt idx="4">
                  <c:v>1.0071</c:v>
                </c:pt>
                <c:pt idx="5">
                  <c:v>1.0072</c:v>
                </c:pt>
                <c:pt idx="6">
                  <c:v>1.0074</c:v>
                </c:pt>
                <c:pt idx="7">
                  <c:v>1.0074</c:v>
                </c:pt>
                <c:pt idx="8">
                  <c:v>1.0074</c:v>
                </c:pt>
                <c:pt idx="9">
                  <c:v>1.0082</c:v>
                </c:pt>
                <c:pt idx="10">
                  <c:v>1.0083</c:v>
                </c:pt>
                <c:pt idx="11">
                  <c:v>1.0085</c:v>
                </c:pt>
                <c:pt idx="12">
                  <c:v>1.0088</c:v>
                </c:pt>
                <c:pt idx="13">
                  <c:v>1.0091</c:v>
                </c:pt>
                <c:pt idx="14">
                  <c:v>1.009</c:v>
                </c:pt>
                <c:pt idx="15">
                  <c:v>1.009</c:v>
                </c:pt>
                <c:pt idx="16">
                  <c:v>1.0099</c:v>
                </c:pt>
                <c:pt idx="17">
                  <c:v>1.0101</c:v>
                </c:pt>
                <c:pt idx="18">
                  <c:v>1.0105</c:v>
                </c:pt>
                <c:pt idx="19">
                  <c:v>1.0109</c:v>
                </c:pt>
                <c:pt idx="20">
                  <c:v>1.0113</c:v>
                </c:pt>
                <c:pt idx="21">
                  <c:v>1.0113</c:v>
                </c:pt>
                <c:pt idx="22">
                  <c:v>1.0113</c:v>
                </c:pt>
                <c:pt idx="23">
                  <c:v>1.0122</c:v>
                </c:pt>
                <c:pt idx="24">
                  <c:v>1.0125</c:v>
                </c:pt>
                <c:pt idx="25">
                  <c:v>1.0125</c:v>
                </c:pt>
                <c:pt idx="26">
                  <c:v>1.0124</c:v>
                </c:pt>
                <c:pt idx="27">
                  <c:v>1.0124</c:v>
                </c:pt>
                <c:pt idx="28">
                  <c:v>1.0124</c:v>
                </c:pt>
                <c:pt idx="29">
                  <c:v>1.0129</c:v>
                </c:pt>
                <c:pt idx="30">
                  <c:v>1.0131</c:v>
                </c:pt>
                <c:pt idx="31">
                  <c:v>1.0131</c:v>
                </c:pt>
                <c:pt idx="32">
                  <c:v>1.0131</c:v>
                </c:pt>
                <c:pt idx="33">
                  <c:v>1.0131</c:v>
                </c:pt>
                <c:pt idx="34">
                  <c:v>1.0131</c:v>
                </c:pt>
                <c:pt idx="35">
                  <c:v>1.013</c:v>
                </c:pt>
                <c:pt idx="36">
                  <c:v>1.013</c:v>
                </c:pt>
                <c:pt idx="37">
                  <c:v>1.0146</c:v>
                </c:pt>
                <c:pt idx="38">
                  <c:v>1.0145</c:v>
                </c:pt>
                <c:pt idx="39">
                  <c:v>1.0145</c:v>
                </c:pt>
                <c:pt idx="40">
                  <c:v>1.0146</c:v>
                </c:pt>
                <c:pt idx="41">
                  <c:v>1.0143</c:v>
                </c:pt>
                <c:pt idx="42">
                  <c:v>1.0143</c:v>
                </c:pt>
                <c:pt idx="43">
                  <c:v>1.0143</c:v>
                </c:pt>
                <c:pt idx="44">
                  <c:v>1.0146</c:v>
                </c:pt>
                <c:pt idx="45">
                  <c:v>1.0145</c:v>
                </c:pt>
                <c:pt idx="46">
                  <c:v>1.0148</c:v>
                </c:pt>
                <c:pt idx="47">
                  <c:v>1.015</c:v>
                </c:pt>
                <c:pt idx="48">
                  <c:v>1.0153</c:v>
                </c:pt>
                <c:pt idx="49">
                  <c:v>1.0153</c:v>
                </c:pt>
                <c:pt idx="50">
                  <c:v>1.0153</c:v>
                </c:pt>
                <c:pt idx="51">
                  <c:v>1.0159</c:v>
                </c:pt>
                <c:pt idx="52">
                  <c:v>1.0159</c:v>
                </c:pt>
                <c:pt idx="53">
                  <c:v>1.0156</c:v>
                </c:pt>
                <c:pt idx="54">
                  <c:v>1.0159</c:v>
                </c:pt>
                <c:pt idx="55">
                  <c:v>1.0161</c:v>
                </c:pt>
                <c:pt idx="56">
                  <c:v>1.0161</c:v>
                </c:pt>
                <c:pt idx="57">
                  <c:v>1.0161</c:v>
                </c:pt>
                <c:pt idx="58">
                  <c:v>1.0168</c:v>
                </c:pt>
                <c:pt idx="59">
                  <c:v>1.0171</c:v>
                </c:pt>
                <c:pt idx="60">
                  <c:v>1.0171</c:v>
                </c:pt>
                <c:pt idx="61">
                  <c:v>1.0172</c:v>
                </c:pt>
                <c:pt idx="62">
                  <c:v>1.0172</c:v>
                </c:pt>
                <c:pt idx="63">
                  <c:v>1.0172</c:v>
                </c:pt>
                <c:pt idx="64">
                  <c:v>1.0172</c:v>
                </c:pt>
                <c:pt idx="65">
                  <c:v>1.0178</c:v>
                </c:pt>
                <c:pt idx="66">
                  <c:v>1.0176</c:v>
                </c:pt>
                <c:pt idx="67">
                  <c:v>1.0176</c:v>
                </c:pt>
                <c:pt idx="68">
                  <c:v>1.0175</c:v>
                </c:pt>
                <c:pt idx="69">
                  <c:v>1.0176</c:v>
                </c:pt>
                <c:pt idx="70">
                  <c:v>1.0176</c:v>
                </c:pt>
                <c:pt idx="71">
                  <c:v>1.0175</c:v>
                </c:pt>
                <c:pt idx="72">
                  <c:v>1.0186</c:v>
                </c:pt>
                <c:pt idx="73">
                  <c:v>1.0186</c:v>
                </c:pt>
                <c:pt idx="74">
                  <c:v>1.0188</c:v>
                </c:pt>
                <c:pt idx="75">
                  <c:v>1.0189</c:v>
                </c:pt>
                <c:pt idx="76">
                  <c:v>1.0191</c:v>
                </c:pt>
                <c:pt idx="77">
                  <c:v>1.0191</c:v>
                </c:pt>
                <c:pt idx="78">
                  <c:v>1.0191</c:v>
                </c:pt>
                <c:pt idx="79">
                  <c:v>1.0198</c:v>
                </c:pt>
                <c:pt idx="80">
                  <c:v>1.0167</c:v>
                </c:pt>
                <c:pt idx="81">
                  <c:v>1.0165</c:v>
                </c:pt>
                <c:pt idx="82">
                  <c:v>1.0167</c:v>
                </c:pt>
                <c:pt idx="83">
                  <c:v>1.017</c:v>
                </c:pt>
                <c:pt idx="84">
                  <c:v>1.017</c:v>
                </c:pt>
                <c:pt idx="85">
                  <c:v>1.017</c:v>
                </c:pt>
                <c:pt idx="86">
                  <c:v>1.0178</c:v>
                </c:pt>
                <c:pt idx="87">
                  <c:v>1.0181</c:v>
                </c:pt>
                <c:pt idx="88">
                  <c:v>1.0184</c:v>
                </c:pt>
                <c:pt idx="89">
                  <c:v>1.020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9.94233446013348e-5</c:v>
                </c:pt>
                <c:pt idx="3">
                  <c:v>0.000994233446012904</c:v>
                </c:pt>
                <c:pt idx="4">
                  <c:v>0.00129250347981724</c:v>
                </c:pt>
                <c:pt idx="5">
                  <c:v>0.00139192682441847</c:v>
                </c:pt>
                <c:pt idx="6">
                  <c:v>0.00159077351362114</c:v>
                </c:pt>
                <c:pt idx="7">
                  <c:v>0.00159077351362114</c:v>
                </c:pt>
                <c:pt idx="8">
                  <c:v>0.00159077351362114</c:v>
                </c:pt>
                <c:pt idx="9">
                  <c:v>0.00238616027043137</c:v>
                </c:pt>
                <c:pt idx="10">
                  <c:v>0.00248558361503282</c:v>
                </c:pt>
                <c:pt idx="11">
                  <c:v>0.00268443030423526</c:v>
                </c:pt>
                <c:pt idx="12">
                  <c:v>0.00298270033803916</c:v>
                </c:pt>
                <c:pt idx="13">
                  <c:v>0.00328097037184349</c:v>
                </c:pt>
                <c:pt idx="14">
                  <c:v>0.00318154702724183</c:v>
                </c:pt>
                <c:pt idx="15">
                  <c:v>0.00318154702724183</c:v>
                </c:pt>
                <c:pt idx="16">
                  <c:v>0.00407635712865373</c:v>
                </c:pt>
                <c:pt idx="17">
                  <c:v>0.0042752038178564</c:v>
                </c:pt>
                <c:pt idx="18">
                  <c:v>0.00467289719626152</c:v>
                </c:pt>
                <c:pt idx="19">
                  <c:v>0.00507059057466686</c:v>
                </c:pt>
                <c:pt idx="20">
                  <c:v>0.00546828395307219</c:v>
                </c:pt>
                <c:pt idx="21">
                  <c:v>0.00546828395307219</c:v>
                </c:pt>
                <c:pt idx="22">
                  <c:v>0.00546828395307219</c:v>
                </c:pt>
                <c:pt idx="23">
                  <c:v>0.00636309405448388</c:v>
                </c:pt>
                <c:pt idx="24">
                  <c:v>0.00666136408828777</c:v>
                </c:pt>
                <c:pt idx="25">
                  <c:v>0.00666136408828777</c:v>
                </c:pt>
                <c:pt idx="26">
                  <c:v>0.00656194074368655</c:v>
                </c:pt>
                <c:pt idx="27">
                  <c:v>0.00656194074368655</c:v>
                </c:pt>
                <c:pt idx="28">
                  <c:v>0.00656194074368655</c:v>
                </c:pt>
                <c:pt idx="29">
                  <c:v>0.00705905746669311</c:v>
                </c:pt>
                <c:pt idx="30">
                  <c:v>0.00725790415589578</c:v>
                </c:pt>
                <c:pt idx="31">
                  <c:v>0.00725790415589578</c:v>
                </c:pt>
                <c:pt idx="32">
                  <c:v>0.00725790415589578</c:v>
                </c:pt>
                <c:pt idx="33">
                  <c:v>0.00725790415589578</c:v>
                </c:pt>
                <c:pt idx="34">
                  <c:v>0.00725790415589578</c:v>
                </c:pt>
                <c:pt idx="35">
                  <c:v>0.00715848081129433</c:v>
                </c:pt>
                <c:pt idx="36">
                  <c:v>0.00715848081129433</c:v>
                </c:pt>
                <c:pt idx="37">
                  <c:v>0.00874925432491547</c:v>
                </c:pt>
                <c:pt idx="38">
                  <c:v>0.00864983098031402</c:v>
                </c:pt>
                <c:pt idx="39">
                  <c:v>0.00864983098031402</c:v>
                </c:pt>
                <c:pt idx="40">
                  <c:v>0.00874925432491547</c:v>
                </c:pt>
                <c:pt idx="41">
                  <c:v>0.00845098429111157</c:v>
                </c:pt>
                <c:pt idx="42">
                  <c:v>0.00845098429111157</c:v>
                </c:pt>
                <c:pt idx="43">
                  <c:v>0.00845098429111157</c:v>
                </c:pt>
                <c:pt idx="44">
                  <c:v>0.00874925432491547</c:v>
                </c:pt>
                <c:pt idx="45">
                  <c:v>0.00864983098031402</c:v>
                </c:pt>
                <c:pt idx="46">
                  <c:v>0.00894810101411792</c:v>
                </c:pt>
                <c:pt idx="47">
                  <c:v>0.00914694770332058</c:v>
                </c:pt>
                <c:pt idx="48">
                  <c:v>0.0094452177371247</c:v>
                </c:pt>
                <c:pt idx="49">
                  <c:v>0.0094452177371247</c:v>
                </c:pt>
                <c:pt idx="50">
                  <c:v>0.0094452177371247</c:v>
                </c:pt>
                <c:pt idx="51">
                  <c:v>0.0100417578047325</c:v>
                </c:pt>
                <c:pt idx="52">
                  <c:v>0.0100417578047325</c:v>
                </c:pt>
                <c:pt idx="53">
                  <c:v>0.00974348777092859</c:v>
                </c:pt>
                <c:pt idx="54">
                  <c:v>0.0100417578047325</c:v>
                </c:pt>
                <c:pt idx="55">
                  <c:v>0.0102406044939352</c:v>
                </c:pt>
                <c:pt idx="56">
                  <c:v>0.0102406044939352</c:v>
                </c:pt>
                <c:pt idx="57">
                  <c:v>0.0102406044939352</c:v>
                </c:pt>
                <c:pt idx="58">
                  <c:v>0.0109365679061442</c:v>
                </c:pt>
                <c:pt idx="59">
                  <c:v>0.0112348379399481</c:v>
                </c:pt>
                <c:pt idx="60">
                  <c:v>0.0112348379399481</c:v>
                </c:pt>
                <c:pt idx="61">
                  <c:v>0.0113342612845497</c:v>
                </c:pt>
                <c:pt idx="62">
                  <c:v>0.0113342612845497</c:v>
                </c:pt>
                <c:pt idx="63">
                  <c:v>0.0113342612845497</c:v>
                </c:pt>
                <c:pt idx="64">
                  <c:v>0.0113342612845497</c:v>
                </c:pt>
                <c:pt idx="65">
                  <c:v>0.0119308013521575</c:v>
                </c:pt>
                <c:pt idx="66">
                  <c:v>0.0117319546629548</c:v>
                </c:pt>
                <c:pt idx="67">
                  <c:v>0.0117319546629548</c:v>
                </c:pt>
                <c:pt idx="68">
                  <c:v>0.0116325313183536</c:v>
                </c:pt>
                <c:pt idx="69">
                  <c:v>0.0117319546629548</c:v>
                </c:pt>
                <c:pt idx="70">
                  <c:v>0.0117319546629548</c:v>
                </c:pt>
                <c:pt idx="71">
                  <c:v>0.0116325313183536</c:v>
                </c:pt>
                <c:pt idx="72">
                  <c:v>0.012726188108968</c:v>
                </c:pt>
                <c:pt idx="73">
                  <c:v>0.012726188108968</c:v>
                </c:pt>
                <c:pt idx="74">
                  <c:v>0.0129250347981704</c:v>
                </c:pt>
                <c:pt idx="75">
                  <c:v>0.0130244581427719</c:v>
                </c:pt>
                <c:pt idx="76">
                  <c:v>0.0132233048319743</c:v>
                </c:pt>
                <c:pt idx="77">
                  <c:v>0.0132233048319743</c:v>
                </c:pt>
                <c:pt idx="78">
                  <c:v>0.0132233048319743</c:v>
                </c:pt>
                <c:pt idx="79">
                  <c:v>0.0139192682441838</c:v>
                </c:pt>
                <c:pt idx="80">
                  <c:v>0.0108371445615429</c:v>
                </c:pt>
                <c:pt idx="81">
                  <c:v>0.0106382978723403</c:v>
                </c:pt>
                <c:pt idx="82">
                  <c:v>0.0108371445615429</c:v>
                </c:pt>
                <c:pt idx="83">
                  <c:v>0.0111354145953468</c:v>
                </c:pt>
                <c:pt idx="84">
                  <c:v>0.0111354145953468</c:v>
                </c:pt>
                <c:pt idx="85">
                  <c:v>0.0111354145953468</c:v>
                </c:pt>
                <c:pt idx="86">
                  <c:v>0.0119308013521575</c:v>
                </c:pt>
                <c:pt idx="87">
                  <c:v>0.0122290713859614</c:v>
                </c:pt>
                <c:pt idx="88">
                  <c:v>0.0125273414197653</c:v>
                </c:pt>
                <c:pt idx="89">
                  <c:v>0.015012925034798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38</Words>
  <Characters>3521</Characters>
  <Lines>24</Lines>
  <Paragraphs>6</Paragraphs>
  <TotalTime>0</TotalTime>
  <ScaleCrop>false</ScaleCrop>
  <LinksUpToDate>false</LinksUpToDate>
  <CharactersWithSpaces>3579</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51:4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3960A6A49AC7410E8D8AD32163726BE1</vt:lpwstr>
  </property>
</Properties>
</file>